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7DA4A79" w14:textId="77777777" w:rsidR="00EF0375" w:rsidRPr="00F02F02" w:rsidRDefault="00EF0375" w:rsidP="00EF0375">
      <w:pPr>
        <w:pStyle w:val="a"/>
        <w:ind w:firstLine="283"/>
        <w:jc w:val="center"/>
        <w:rPr>
          <w:rFonts w:ascii="Malgun Gothic" w:eastAsia="Malgun Gothic" w:hAnsi="Malgun Gothic" w:cs="Palatino" w:hint="default"/>
          <w:b/>
          <w:bCs/>
          <w:sz w:val="32"/>
          <w:szCs w:val="32"/>
        </w:rPr>
      </w:pPr>
      <w:r w:rsidRPr="00F02F02">
        <w:rPr>
          <w:rFonts w:ascii="Malgun Gothic" w:eastAsia="Malgun Gothic" w:hAnsi="Malgun Gothic"/>
          <w:b/>
          <w:bCs/>
          <w:sz w:val="32"/>
          <w:szCs w:val="32"/>
        </w:rPr>
        <w:t>어린 양, 우리의 목자</w:t>
      </w:r>
    </w:p>
    <w:p w14:paraId="00000002" w14:textId="77777777" w:rsidR="00232BDE" w:rsidRDefault="00232BDE">
      <w:pPr>
        <w:spacing w:line="240" w:lineRule="auto"/>
        <w:ind w:left="431" w:hanging="431"/>
        <w:rPr>
          <w:rFonts w:ascii="Calibri" w:eastAsia="Calibri" w:hAnsi="Calibri" w:cs="Calibri"/>
          <w:sz w:val="24"/>
          <w:szCs w:val="24"/>
        </w:rPr>
      </w:pPr>
    </w:p>
    <w:p w14:paraId="69BF20C0" w14:textId="75796F1B" w:rsidR="00EF0375" w:rsidRPr="009C7D2C" w:rsidRDefault="00EF0375" w:rsidP="00EF0375">
      <w:pPr>
        <w:pStyle w:val="a"/>
        <w:jc w:val="both"/>
        <w:rPr>
          <w:rFonts w:ascii="Malgun Gothic" w:eastAsia="Malgun Gothic" w:hAnsi="Malgun Gothic" w:cs="Palatino" w:hint="default"/>
        </w:rPr>
      </w:pPr>
      <w:r>
        <w:rPr>
          <w:rFonts w:ascii="Malgun Gothic" w:eastAsia="Malgun Gothic" w:hAnsi="Malgun Gothic"/>
        </w:rPr>
        <w:t>요한</w:t>
      </w:r>
      <w:r w:rsidRPr="009C7D2C">
        <w:rPr>
          <w:rFonts w:ascii="Malgun Gothic" w:eastAsia="Malgun Gothic" w:hAnsi="Malgun Gothic"/>
        </w:rPr>
        <w:t>계시록</w:t>
      </w:r>
      <w:r w:rsidRPr="009C7D2C">
        <w:rPr>
          <w:rFonts w:ascii="Malgun Gothic" w:eastAsia="Malgun Gothic" w:hAnsi="Malgun Gothic"/>
          <w:lang w:val="de-DE"/>
        </w:rPr>
        <w:t xml:space="preserve"> 6:1-8:5</w:t>
      </w:r>
      <w:r>
        <w:rPr>
          <w:rFonts w:ascii="Calibri" w:eastAsia="Calibri" w:hAnsi="Calibri" w:cs="Calibri"/>
          <w:sz w:val="24"/>
          <w:szCs w:val="24"/>
          <w:vertAlign w:val="superscript"/>
        </w:rPr>
        <w:footnoteReference w:id="1"/>
      </w:r>
    </w:p>
    <w:p w14:paraId="6458486E" w14:textId="77777777" w:rsidR="00EF0375" w:rsidRPr="009C7D2C" w:rsidRDefault="00EF0375" w:rsidP="00EF0375">
      <w:pPr>
        <w:pStyle w:val="a"/>
        <w:jc w:val="both"/>
        <w:rPr>
          <w:rFonts w:ascii="Malgun Gothic" w:eastAsia="Malgun Gothic" w:hAnsi="Malgun Gothic" w:cs="Palatino" w:hint="default"/>
        </w:rPr>
      </w:pPr>
      <w:r w:rsidRPr="009C7D2C">
        <w:rPr>
          <w:rFonts w:ascii="Malgun Gothic" w:eastAsia="Malgun Gothic" w:hAnsi="Malgun Gothic"/>
        </w:rPr>
        <w:t>요절</w:t>
      </w:r>
      <w:r w:rsidRPr="009C7D2C">
        <w:rPr>
          <w:rFonts w:ascii="Malgun Gothic" w:eastAsia="Malgun Gothic" w:hAnsi="Malgun Gothic"/>
          <w:lang w:val="ru-RU"/>
        </w:rPr>
        <w:t>: 7:17</w:t>
      </w:r>
    </w:p>
    <w:p w14:paraId="00000005" w14:textId="77777777" w:rsidR="00232BDE" w:rsidRDefault="00232BDE">
      <w:pPr>
        <w:spacing w:line="240" w:lineRule="auto"/>
        <w:ind w:left="431" w:hanging="431"/>
        <w:rPr>
          <w:rFonts w:ascii="Calibri" w:eastAsia="Calibri" w:hAnsi="Calibri" w:cs="Calibri"/>
          <w:sz w:val="24"/>
          <w:szCs w:val="24"/>
        </w:rPr>
      </w:pPr>
    </w:p>
    <w:p w14:paraId="00000006" w14:textId="48A52398" w:rsidR="00232BDE" w:rsidRDefault="00B3745C">
      <w:pPr>
        <w:spacing w:line="240" w:lineRule="auto"/>
        <w:ind w:left="431" w:hanging="43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1.</w:t>
      </w:r>
      <w:r>
        <w:rPr>
          <w:rFonts w:ascii="Calibri" w:eastAsia="Calibri" w:hAnsi="Calibri" w:cs="Calibri"/>
          <w:sz w:val="24"/>
          <w:szCs w:val="24"/>
        </w:rPr>
        <w:tab/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 xml:space="preserve">어린 </w:t>
      </w:r>
      <w:r w:rsidR="00FB0748" w:rsidRPr="002B33C7">
        <w:rPr>
          <w:rFonts w:ascii="Malgun Gothic" w:eastAsia="Malgun Gothic" w:hAnsi="Malgun Gothic" w:cs="Malgun Gothic" w:hint="eastAsia"/>
          <w:sz w:val="20"/>
          <w:szCs w:val="20"/>
        </w:rPr>
        <w:t>양</w:t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 xml:space="preserve">이 처음 4개의 인을 하나 </w:t>
      </w:r>
      <w:r w:rsidR="004113C1">
        <w:rPr>
          <w:rFonts w:ascii="Malgun Gothic" w:eastAsia="Malgun Gothic" w:hAnsi="Malgun Gothic" w:cs="Malgun Gothic" w:hint="eastAsia"/>
          <w:sz w:val="20"/>
          <w:szCs w:val="20"/>
        </w:rPr>
        <w:t xml:space="preserve">하나 </w:t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>떼실 때 어떤 일이 일어</w:t>
      </w:r>
      <w:r w:rsidR="004113C1">
        <w:rPr>
          <w:rFonts w:ascii="Malgun Gothic" w:eastAsia="Malgun Gothic" w:hAnsi="Malgun Gothic" w:cs="Malgun Gothic" w:hint="eastAsia"/>
          <w:sz w:val="20"/>
          <w:szCs w:val="20"/>
        </w:rPr>
        <w:t>났습니</w:t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 xml:space="preserve">까 </w:t>
      </w:r>
      <w:r w:rsidR="00EF0375" w:rsidRPr="002B33C7">
        <w:rPr>
          <w:rFonts w:ascii="Malgun Gothic" w:eastAsia="Malgun Gothic" w:hAnsi="Malgun Gothic" w:cs="Malgun Gothic"/>
          <w:sz w:val="20"/>
          <w:szCs w:val="20"/>
        </w:rPr>
        <w:t xml:space="preserve">(6:1-8)? </w:t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>말과 말탄 자는 각각 무엇을 나타</w:t>
      </w:r>
      <w:r w:rsidR="004113C1">
        <w:rPr>
          <w:rFonts w:ascii="Malgun Gothic" w:eastAsia="Malgun Gothic" w:hAnsi="Malgun Gothic" w:cs="Malgun Gothic" w:hint="eastAsia"/>
          <w:sz w:val="20"/>
          <w:szCs w:val="20"/>
        </w:rPr>
        <w:t>낼까요</w:t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>?</w:t>
      </w:r>
      <w:r w:rsidR="00EF0375" w:rsidRPr="002B33C7">
        <w:rPr>
          <w:rFonts w:ascii="Malgun Gothic" w:eastAsia="Malgun Gothic" w:hAnsi="Malgun Gothic" w:cs="Malgun Gothic"/>
          <w:sz w:val="20"/>
          <w:szCs w:val="20"/>
        </w:rPr>
        <w:t xml:space="preserve"> “</w:t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>오라!</w:t>
      </w:r>
      <w:r w:rsidR="00EF0375" w:rsidRPr="002B33C7">
        <w:rPr>
          <w:rFonts w:ascii="Malgun Gothic" w:eastAsia="Malgun Gothic" w:hAnsi="Malgun Gothic" w:cs="Malgun Gothic"/>
          <w:sz w:val="20"/>
          <w:szCs w:val="20"/>
        </w:rPr>
        <w:t>”</w:t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>가 반복되는 것</w:t>
      </w:r>
      <w:r w:rsidR="004113C1">
        <w:rPr>
          <w:rFonts w:ascii="Malgun Gothic" w:eastAsia="Malgun Gothic" w:hAnsi="Malgun Gothic" w:cs="Malgun Gothic" w:hint="eastAsia"/>
          <w:sz w:val="20"/>
          <w:szCs w:val="20"/>
        </w:rPr>
        <w:t xml:space="preserve">이 왜 </w:t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>중요</w:t>
      </w:r>
      <w:r w:rsidR="004113C1">
        <w:rPr>
          <w:rFonts w:ascii="Malgun Gothic" w:eastAsia="Malgun Gothic" w:hAnsi="Malgun Gothic" w:cs="Malgun Gothic" w:hint="eastAsia"/>
          <w:sz w:val="20"/>
          <w:szCs w:val="20"/>
        </w:rPr>
        <w:t>합니까</w:t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>?</w:t>
      </w:r>
      <w:r w:rsidR="00EF0375" w:rsidRPr="002B33C7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>누가 권세의 근원이며,</w:t>
      </w:r>
      <w:r w:rsidR="00EF0375" w:rsidRPr="002B33C7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>왜 그들에게 주어집니까?</w:t>
      </w:r>
      <w:r w:rsidR="00EF0375">
        <w:rPr>
          <w:rFonts w:ascii="Malgun Gothic" w:eastAsia="Malgun Gothic" w:hAnsi="Malgun Gothic" w:cs="Malgun Gothic"/>
          <w:sz w:val="24"/>
          <w:szCs w:val="24"/>
        </w:rPr>
        <w:t xml:space="preserve"> </w:t>
      </w:r>
    </w:p>
    <w:p w14:paraId="00000007" w14:textId="77777777" w:rsidR="00232BDE" w:rsidRDefault="00B3745C">
      <w:pPr>
        <w:spacing w:line="240" w:lineRule="auto"/>
        <w:ind w:left="431" w:hanging="43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 </w:t>
      </w:r>
    </w:p>
    <w:p w14:paraId="00000008" w14:textId="4B122567" w:rsidR="00232BDE" w:rsidRDefault="00B3745C">
      <w:pPr>
        <w:spacing w:line="240" w:lineRule="auto"/>
        <w:ind w:left="431" w:hanging="43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2.</w:t>
      </w:r>
      <w:r>
        <w:rPr>
          <w:rFonts w:ascii="Calibri" w:eastAsia="Calibri" w:hAnsi="Calibri" w:cs="Calibri"/>
          <w:sz w:val="24"/>
          <w:szCs w:val="24"/>
        </w:rPr>
        <w:tab/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>다섯째 인을 떼실 때 누가 그곳에 있었으며,</w:t>
      </w:r>
      <w:r w:rsidR="00EF0375" w:rsidRPr="002B33C7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="004113C1">
        <w:rPr>
          <w:rFonts w:ascii="Malgun Gothic" w:eastAsia="Malgun Gothic" w:hAnsi="Malgun Gothic" w:cs="Malgun Gothic" w:hint="eastAsia"/>
          <w:sz w:val="20"/>
          <w:szCs w:val="20"/>
        </w:rPr>
        <w:t xml:space="preserve">그들은 </w:t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>무슨 질문을 했고 어</w:t>
      </w:r>
      <w:r w:rsidR="004113C1">
        <w:rPr>
          <w:rFonts w:ascii="Malgun Gothic" w:eastAsia="Malgun Gothic" w:hAnsi="Malgun Gothic" w:cs="Malgun Gothic" w:hint="eastAsia"/>
          <w:sz w:val="20"/>
          <w:szCs w:val="20"/>
        </w:rPr>
        <w:t xml:space="preserve">떤 </w:t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>대답</w:t>
      </w:r>
      <w:r w:rsidR="004113C1">
        <w:rPr>
          <w:rFonts w:ascii="Malgun Gothic" w:eastAsia="Malgun Gothic" w:hAnsi="Malgun Gothic" w:cs="Malgun Gothic" w:hint="eastAsia"/>
          <w:sz w:val="20"/>
          <w:szCs w:val="20"/>
        </w:rPr>
        <w:t>이 주어졌</w:t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 xml:space="preserve">습니까 </w:t>
      </w:r>
      <w:r w:rsidR="00EF0375" w:rsidRPr="002B33C7">
        <w:rPr>
          <w:rFonts w:ascii="Malgun Gothic" w:eastAsia="Malgun Gothic" w:hAnsi="Malgun Gothic" w:cs="Malgun Gothic"/>
          <w:sz w:val="20"/>
          <w:szCs w:val="20"/>
        </w:rPr>
        <w:t xml:space="preserve">(6:9-11)? </w:t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>이것이 핍박 받는 그리스도인들에게 어떻게 격려가 됩니까?</w:t>
      </w:r>
      <w:r w:rsidR="00EF0375" w:rsidRPr="002B33C7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="004113C1">
        <w:rPr>
          <w:rFonts w:ascii="Malgun Gothic" w:eastAsia="Malgun Gothic" w:hAnsi="Malgun Gothic" w:cs="Malgun Gothic" w:hint="eastAsia"/>
          <w:sz w:val="20"/>
          <w:szCs w:val="20"/>
        </w:rPr>
        <w:t>여섯째</w:t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 xml:space="preserve"> 인을 떼실 때 어떤 일이 일어났습니까 </w:t>
      </w:r>
      <w:r w:rsidR="00EF0375" w:rsidRPr="002B33C7">
        <w:rPr>
          <w:rFonts w:ascii="Malgun Gothic" w:eastAsia="Malgun Gothic" w:hAnsi="Malgun Gothic" w:cs="Malgun Gothic"/>
          <w:sz w:val="20"/>
          <w:szCs w:val="20"/>
        </w:rPr>
        <w:t xml:space="preserve">(12-17)? </w:t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>여기서 하나님과 그의 심판에 관에 무엇을 배웁니까?</w:t>
      </w:r>
      <w:r w:rsidR="00EF0375" w:rsidRPr="002B33C7">
        <w:rPr>
          <w:rFonts w:ascii="Malgun Gothic" w:eastAsia="Malgun Gothic" w:hAnsi="Malgun Gothic" w:cs="Malgun Gothic"/>
          <w:sz w:val="20"/>
          <w:szCs w:val="20"/>
        </w:rPr>
        <w:t xml:space="preserve"> </w:t>
      </w:r>
    </w:p>
    <w:p w14:paraId="00000009" w14:textId="77777777" w:rsidR="00232BDE" w:rsidRDefault="00232BDE">
      <w:pPr>
        <w:spacing w:line="240" w:lineRule="auto"/>
        <w:ind w:left="431" w:hanging="431"/>
        <w:rPr>
          <w:rFonts w:ascii="Calibri" w:eastAsia="Calibri" w:hAnsi="Calibri" w:cs="Calibri"/>
          <w:sz w:val="24"/>
          <w:szCs w:val="24"/>
        </w:rPr>
      </w:pPr>
    </w:p>
    <w:p w14:paraId="0000000A" w14:textId="1322EEBA" w:rsidR="00232BDE" w:rsidRDefault="00B3745C">
      <w:pPr>
        <w:spacing w:line="240" w:lineRule="auto"/>
        <w:ind w:left="431" w:hanging="43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3.</w:t>
      </w:r>
      <w:r>
        <w:rPr>
          <w:rFonts w:ascii="Calibri" w:eastAsia="Calibri" w:hAnsi="Calibri" w:cs="Calibri"/>
          <w:sz w:val="24"/>
          <w:szCs w:val="24"/>
        </w:rPr>
        <w:tab/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 xml:space="preserve">우주적 심판 가운데 하나님의 구원이 어떻게 계시됩니까 </w:t>
      </w:r>
      <w:r w:rsidR="00EF0375" w:rsidRPr="002B33C7">
        <w:rPr>
          <w:rFonts w:ascii="Malgun Gothic" w:eastAsia="Malgun Gothic" w:hAnsi="Malgun Gothic" w:cs="Malgun Gothic"/>
          <w:sz w:val="20"/>
          <w:szCs w:val="20"/>
        </w:rPr>
        <w:t>(7:1-12)?</w:t>
      </w:r>
      <w:r w:rsidR="002B33C7">
        <w:rPr>
          <w:rFonts w:ascii="Calibri" w:eastAsia="Calibri" w:hAnsi="Calibri" w:cs="Calibri"/>
          <w:sz w:val="24"/>
          <w:szCs w:val="24"/>
          <w:vertAlign w:val="superscript"/>
        </w:rPr>
        <w:footnoteReference w:id="2"/>
      </w:r>
      <w:r w:rsidR="00EF0375" w:rsidRPr="002B33C7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>하나님의 백성이 어떻게 묘사되고 있으며,</w:t>
      </w:r>
      <w:r w:rsidR="00EF0375" w:rsidRPr="002B33C7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>그들은</w:t>
      </w:r>
      <w:r w:rsidR="002B33C7">
        <w:rPr>
          <w:rFonts w:ascii="Malgun Gothic" w:eastAsia="Malgun Gothic" w:hAnsi="Malgun Gothic" w:cs="Malgun Gothic" w:hint="eastAsia"/>
          <w:sz w:val="20"/>
          <w:szCs w:val="20"/>
        </w:rPr>
        <w:t xml:space="preserve"> </w:t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 xml:space="preserve">하나님을 </w:t>
      </w:r>
      <w:r w:rsidR="002B33C7" w:rsidRPr="002B33C7">
        <w:rPr>
          <w:rFonts w:ascii="Malgun Gothic" w:eastAsia="Malgun Gothic" w:hAnsi="Malgun Gothic" w:cs="Malgun Gothic" w:hint="eastAsia"/>
          <w:sz w:val="20"/>
          <w:szCs w:val="20"/>
        </w:rPr>
        <w:t>어떻게</w:t>
      </w:r>
      <w:r w:rsidR="002B33C7">
        <w:rPr>
          <w:rFonts w:ascii="Malgun Gothic" w:eastAsia="Malgun Gothic" w:hAnsi="Malgun Gothic" w:cs="Malgun Gothic" w:hint="eastAsia"/>
          <w:sz w:val="20"/>
          <w:szCs w:val="20"/>
        </w:rPr>
        <w:t xml:space="preserve"> </w:t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>찬양했습니까?</w:t>
      </w:r>
      <w:r w:rsidR="00EF0375" w:rsidRPr="002B33C7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>누가 동참했습니까?</w:t>
      </w:r>
      <w:r w:rsidR="00EF0375">
        <w:rPr>
          <w:rFonts w:ascii="Malgun Gothic" w:eastAsia="Malgun Gothic" w:hAnsi="Malgun Gothic" w:cs="Malgun Gothic"/>
          <w:sz w:val="24"/>
          <w:szCs w:val="24"/>
        </w:rPr>
        <w:t xml:space="preserve"> </w:t>
      </w:r>
    </w:p>
    <w:p w14:paraId="0000000B" w14:textId="77777777" w:rsidR="00232BDE" w:rsidRDefault="00232BDE">
      <w:pPr>
        <w:spacing w:line="240" w:lineRule="auto"/>
        <w:ind w:left="431" w:hanging="431"/>
        <w:rPr>
          <w:rFonts w:ascii="Calibri" w:eastAsia="Calibri" w:hAnsi="Calibri" w:cs="Calibri"/>
          <w:sz w:val="24"/>
          <w:szCs w:val="24"/>
        </w:rPr>
      </w:pPr>
    </w:p>
    <w:p w14:paraId="0000000C" w14:textId="2A7EF227" w:rsidR="00232BDE" w:rsidRDefault="00B3745C">
      <w:pPr>
        <w:spacing w:line="240" w:lineRule="auto"/>
        <w:ind w:left="431" w:hanging="43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4.</w:t>
      </w:r>
      <w:r>
        <w:rPr>
          <w:rFonts w:ascii="Calibri" w:eastAsia="Calibri" w:hAnsi="Calibri" w:cs="Calibri"/>
          <w:sz w:val="24"/>
          <w:szCs w:val="24"/>
        </w:rPr>
        <w:tab/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>장로는 무리가 누구임을 밝</w:t>
      </w:r>
      <w:r w:rsidR="004113C1">
        <w:rPr>
          <w:rFonts w:ascii="Malgun Gothic" w:eastAsia="Malgun Gothic" w:hAnsi="Malgun Gothic" w:cs="Malgun Gothic" w:hint="eastAsia"/>
          <w:sz w:val="20"/>
          <w:szCs w:val="20"/>
        </w:rPr>
        <w:t>혔</w:t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>습니까</w:t>
      </w:r>
      <w:r w:rsidR="004113C1">
        <w:rPr>
          <w:rFonts w:ascii="Malgun Gothic" w:eastAsia="Malgun Gothic" w:hAnsi="Malgun Gothic" w:cs="Malgun Gothic" w:hint="eastAsia"/>
          <w:sz w:val="20"/>
          <w:szCs w:val="20"/>
        </w:rPr>
        <w:t xml:space="preserve"> </w:t>
      </w:r>
      <w:r w:rsidR="004113C1">
        <w:rPr>
          <w:rFonts w:ascii="Malgun Gothic" w:eastAsia="Malgun Gothic" w:hAnsi="Malgun Gothic" w:cs="Malgun Gothic"/>
          <w:sz w:val="20"/>
          <w:szCs w:val="20"/>
        </w:rPr>
        <w:t>(13-14)</w:t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>?</w:t>
      </w:r>
      <w:r w:rsidR="00EF0375" w:rsidRPr="002B33C7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>그들에게 어떤 은혜가 주어집니까?</w:t>
      </w:r>
      <w:r w:rsidR="00EF0375" w:rsidRPr="002B33C7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>어떤 축복과 특권이 주어집니까</w:t>
      </w:r>
      <w:r w:rsidR="00EF0375" w:rsidRPr="002B33C7">
        <w:rPr>
          <w:rFonts w:ascii="Malgun Gothic" w:eastAsia="Malgun Gothic" w:hAnsi="Malgun Gothic" w:cs="Malgun Gothic"/>
          <w:sz w:val="20"/>
          <w:szCs w:val="20"/>
        </w:rPr>
        <w:t xml:space="preserve"> (15-17)? </w:t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>무엇이 이를 가능하게 했습니까?</w:t>
      </w:r>
      <w:r w:rsidR="00EF0375" w:rsidRPr="002B33C7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>여기서 당신은 어떤 격려를 발견할 수 있습니까?</w:t>
      </w:r>
      <w:r w:rsidR="00EF0375">
        <w:rPr>
          <w:rFonts w:ascii="Malgun Gothic" w:eastAsia="Malgun Gothic" w:hAnsi="Malgun Gothic" w:cs="Malgun Gothic"/>
          <w:sz w:val="24"/>
          <w:szCs w:val="24"/>
        </w:rPr>
        <w:t xml:space="preserve"> </w:t>
      </w:r>
    </w:p>
    <w:p w14:paraId="0000000D" w14:textId="77777777" w:rsidR="00232BDE" w:rsidRDefault="00232BDE">
      <w:pPr>
        <w:spacing w:line="240" w:lineRule="auto"/>
        <w:ind w:left="431" w:hanging="431"/>
        <w:rPr>
          <w:rFonts w:ascii="Calibri" w:eastAsia="Calibri" w:hAnsi="Calibri" w:cs="Calibri"/>
          <w:sz w:val="24"/>
          <w:szCs w:val="24"/>
        </w:rPr>
      </w:pPr>
    </w:p>
    <w:p w14:paraId="0000000E" w14:textId="1DB46FEC" w:rsidR="00232BDE" w:rsidRDefault="00B3745C">
      <w:pPr>
        <w:spacing w:line="240" w:lineRule="auto"/>
        <w:ind w:left="431" w:hanging="43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5.</w:t>
      </w:r>
      <w:r>
        <w:rPr>
          <w:rFonts w:ascii="Calibri" w:eastAsia="Calibri" w:hAnsi="Calibri" w:cs="Calibri"/>
          <w:sz w:val="24"/>
          <w:szCs w:val="24"/>
        </w:rPr>
        <w:tab/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>일곱</w:t>
      </w:r>
      <w:r w:rsidR="004113C1">
        <w:rPr>
          <w:rFonts w:ascii="Malgun Gothic" w:eastAsia="Malgun Gothic" w:hAnsi="Malgun Gothic" w:cs="Malgun Gothic" w:hint="eastAsia"/>
          <w:sz w:val="20"/>
          <w:szCs w:val="20"/>
        </w:rPr>
        <w:t>째</w:t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 xml:space="preserve"> 인을 </w:t>
      </w:r>
      <w:r w:rsidR="004113C1" w:rsidRPr="002B33C7">
        <w:rPr>
          <w:rFonts w:ascii="Malgun Gothic" w:eastAsia="Malgun Gothic" w:hAnsi="Malgun Gothic" w:cs="Malgun Gothic" w:hint="eastAsia"/>
          <w:sz w:val="20"/>
          <w:szCs w:val="20"/>
        </w:rPr>
        <w:t>떼실</w:t>
      </w:r>
      <w:r w:rsidR="004113C1">
        <w:rPr>
          <w:rFonts w:ascii="Malgun Gothic" w:eastAsia="Malgun Gothic" w:hAnsi="Malgun Gothic" w:cs="Malgun Gothic" w:hint="eastAsia"/>
          <w:sz w:val="20"/>
          <w:szCs w:val="20"/>
        </w:rPr>
        <w:t xml:space="preserve"> </w:t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 xml:space="preserve">때 어떤 일이 일어났습니까 </w:t>
      </w:r>
      <w:r w:rsidR="00EF0375" w:rsidRPr="002B33C7">
        <w:rPr>
          <w:rFonts w:ascii="Malgun Gothic" w:eastAsia="Malgun Gothic" w:hAnsi="Malgun Gothic" w:cs="Malgun Gothic"/>
          <w:sz w:val="20"/>
          <w:szCs w:val="20"/>
        </w:rPr>
        <w:t xml:space="preserve">(8:1-5)? </w:t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>침묵이 의미하는 바가 무엇입니까?</w:t>
      </w:r>
      <w:r w:rsidR="00EF0375" w:rsidRPr="002B33C7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 xml:space="preserve">하나님은 그의 계획을 수행하시는데 </w:t>
      </w:r>
      <w:r w:rsidR="004113C1">
        <w:rPr>
          <w:rFonts w:ascii="Malgun Gothic" w:eastAsia="Malgun Gothic" w:hAnsi="Malgun Gothic" w:cs="Malgun Gothic" w:hint="eastAsia"/>
          <w:sz w:val="20"/>
          <w:szCs w:val="20"/>
        </w:rPr>
        <w:t xml:space="preserve">자기 </w:t>
      </w:r>
      <w:r w:rsidR="00EF0375" w:rsidRPr="002B33C7">
        <w:rPr>
          <w:rFonts w:ascii="Malgun Gothic" w:eastAsia="Malgun Gothic" w:hAnsi="Malgun Gothic" w:cs="Malgun Gothic" w:hint="eastAsia"/>
          <w:sz w:val="20"/>
          <w:szCs w:val="20"/>
        </w:rPr>
        <w:t>백성들의 기도를 어떻게 여기시며 어떻게 사용하십니까?</w:t>
      </w:r>
      <w:r w:rsidR="00EF0375">
        <w:rPr>
          <w:rFonts w:ascii="Malgun Gothic" w:eastAsia="Malgun Gothic" w:hAnsi="Malgun Gothic" w:cs="Malgun Gothic"/>
          <w:sz w:val="24"/>
          <w:szCs w:val="24"/>
        </w:rPr>
        <w:t xml:space="preserve"> </w:t>
      </w:r>
    </w:p>
    <w:p w14:paraId="0000000F" w14:textId="77777777" w:rsidR="00232BDE" w:rsidRDefault="00232BDE">
      <w:pPr>
        <w:spacing w:line="240" w:lineRule="auto"/>
        <w:ind w:left="431" w:hanging="431"/>
        <w:rPr>
          <w:rFonts w:ascii="Calibri" w:eastAsia="Calibri" w:hAnsi="Calibri" w:cs="Calibri"/>
          <w:sz w:val="24"/>
          <w:szCs w:val="24"/>
        </w:rPr>
      </w:pPr>
    </w:p>
    <w:p w14:paraId="00000010" w14:textId="77777777" w:rsidR="00232BDE" w:rsidRDefault="00232BDE">
      <w:pPr>
        <w:ind w:left="431" w:hanging="431"/>
      </w:pPr>
    </w:p>
    <w:sectPr w:rsidR="00232BDE">
      <w:pgSz w:w="12240" w:h="15840"/>
      <w:pgMar w:top="1727" w:right="1727" w:bottom="1727" w:left="1727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012C6" w14:textId="77777777" w:rsidR="00032E8A" w:rsidRDefault="00032E8A">
      <w:pPr>
        <w:spacing w:line="240" w:lineRule="auto"/>
      </w:pPr>
      <w:r>
        <w:separator/>
      </w:r>
    </w:p>
  </w:endnote>
  <w:endnote w:type="continuationSeparator" w:id="0">
    <w:p w14:paraId="54F7570F" w14:textId="77777777" w:rsidR="00032E8A" w:rsidRDefault="00032E8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altName w:val="Yu Gothic"/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Palatino">
    <w:altName w:val="Book Antiqua"/>
    <w:charset w:val="00"/>
    <w:family w:val="auto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3E29F" w14:textId="77777777" w:rsidR="00032E8A" w:rsidRDefault="00032E8A">
      <w:pPr>
        <w:spacing w:line="240" w:lineRule="auto"/>
      </w:pPr>
      <w:r>
        <w:separator/>
      </w:r>
    </w:p>
  </w:footnote>
  <w:footnote w:type="continuationSeparator" w:id="0">
    <w:p w14:paraId="5A332E7D" w14:textId="77777777" w:rsidR="00032E8A" w:rsidRDefault="00032E8A">
      <w:pPr>
        <w:spacing w:line="240" w:lineRule="auto"/>
      </w:pPr>
      <w:r>
        <w:continuationSeparator/>
      </w:r>
    </w:p>
  </w:footnote>
  <w:footnote w:id="1">
    <w:p w14:paraId="4EA85139" w14:textId="2C9FD206" w:rsidR="00EF0375" w:rsidRPr="002B33C7" w:rsidRDefault="00EF0375" w:rsidP="00EF0375">
      <w:pPr>
        <w:spacing w:line="240" w:lineRule="auto"/>
        <w:rPr>
          <w:rFonts w:ascii="Dubai" w:hAnsi="Dubai" w:cs="Dubai"/>
          <w:sz w:val="16"/>
          <w:szCs w:val="16"/>
        </w:rPr>
      </w:pPr>
      <w:r>
        <w:rPr>
          <w:vertAlign w:val="superscript"/>
        </w:rPr>
        <w:footnoteRef/>
      </w:r>
      <w:r>
        <w:rPr>
          <w:sz w:val="20"/>
          <w:szCs w:val="20"/>
        </w:rPr>
        <w:t xml:space="preserve"> </w:t>
      </w:r>
      <w:r w:rsidR="00757207" w:rsidRPr="002B33C7">
        <w:rPr>
          <w:rFonts w:ascii="Dubai" w:eastAsia="Malgun Gothic" w:hAnsi="Dubai" w:cs="Dubai"/>
          <w:sz w:val="16"/>
          <w:szCs w:val="16"/>
        </w:rPr>
        <w:t>이</w:t>
      </w:r>
      <w:r w:rsidR="00757207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757207" w:rsidRPr="002B33C7">
        <w:rPr>
          <w:rFonts w:ascii="Dubai" w:eastAsia="Malgun Gothic" w:hAnsi="Dubai" w:cs="Dubai"/>
          <w:sz w:val="16"/>
          <w:szCs w:val="16"/>
        </w:rPr>
        <w:t>본문을</w:t>
      </w:r>
      <w:r w:rsidR="00757207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757207" w:rsidRPr="002B33C7">
        <w:rPr>
          <w:rFonts w:ascii="Dubai" w:eastAsia="Malgun Gothic" w:hAnsi="Dubai" w:cs="Dubai"/>
          <w:sz w:val="16"/>
          <w:szCs w:val="16"/>
        </w:rPr>
        <w:t>공부하기</w:t>
      </w:r>
      <w:r w:rsidR="00757207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757207" w:rsidRPr="002B33C7">
        <w:rPr>
          <w:rFonts w:ascii="Dubai" w:eastAsia="Malgun Gothic" w:hAnsi="Dubai" w:cs="Dubai"/>
          <w:sz w:val="16"/>
          <w:szCs w:val="16"/>
        </w:rPr>
        <w:t>전에</w:t>
      </w:r>
      <w:r w:rsidR="00757207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757207" w:rsidRPr="002B33C7">
        <w:rPr>
          <w:rFonts w:ascii="Dubai" w:eastAsia="Malgun Gothic" w:hAnsi="Dubai" w:cs="Dubai"/>
          <w:sz w:val="16"/>
          <w:szCs w:val="16"/>
        </w:rPr>
        <w:t>서론에</w:t>
      </w:r>
      <w:r w:rsidR="00FB0748" w:rsidRPr="002B33C7">
        <w:rPr>
          <w:rFonts w:ascii="Dubai" w:eastAsia="Malgun Gothic" w:hAnsi="Dubai" w:cs="Dubai"/>
          <w:sz w:val="16"/>
          <w:szCs w:val="16"/>
        </w:rPr>
        <w:t>서</w:t>
      </w:r>
      <w:r w:rsidR="00757207" w:rsidRPr="002B33C7">
        <w:rPr>
          <w:rFonts w:ascii="Dubai" w:eastAsia="Malgun Gothic" w:hAnsi="Dubai" w:cs="Dubai"/>
          <w:sz w:val="16"/>
          <w:szCs w:val="16"/>
        </w:rPr>
        <w:t xml:space="preserve"> “</w:t>
      </w:r>
      <w:r w:rsidR="00757207" w:rsidRPr="002B33C7">
        <w:rPr>
          <w:rFonts w:ascii="Dubai" w:eastAsia="Malgun Gothic" w:hAnsi="Dubai" w:cs="Dubai"/>
          <w:sz w:val="16"/>
          <w:szCs w:val="16"/>
        </w:rPr>
        <w:t>해석</w:t>
      </w:r>
      <w:r w:rsidR="00757207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접근법</w:t>
      </w:r>
      <w:r w:rsidR="00757207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757207" w:rsidRPr="002B33C7">
        <w:rPr>
          <w:rFonts w:ascii="Dubai" w:eastAsia="Malgun Gothic" w:hAnsi="Dubai" w:cs="Dubai"/>
          <w:sz w:val="16"/>
          <w:szCs w:val="16"/>
        </w:rPr>
        <w:t>중에서</w:t>
      </w:r>
      <w:r w:rsidR="00757207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757207" w:rsidRPr="002B33C7">
        <w:rPr>
          <w:rFonts w:ascii="Dubai" w:eastAsia="Malgun Gothic" w:hAnsi="Dubai" w:cs="Dubai"/>
          <w:sz w:val="16"/>
          <w:szCs w:val="16"/>
        </w:rPr>
        <w:t>혼합된</w:t>
      </w:r>
      <w:r w:rsidR="00757207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757207" w:rsidRPr="002B33C7">
        <w:rPr>
          <w:rFonts w:ascii="Dubai" w:eastAsia="Malgun Gothic" w:hAnsi="Dubai" w:cs="Dubai"/>
          <w:sz w:val="16"/>
          <w:szCs w:val="16"/>
        </w:rPr>
        <w:t>견해</w:t>
      </w:r>
      <w:r w:rsidR="00757207" w:rsidRPr="002B33C7">
        <w:rPr>
          <w:rFonts w:ascii="Dubai" w:eastAsia="Malgun Gothic" w:hAnsi="Dubai" w:cs="Dubai"/>
          <w:sz w:val="16"/>
          <w:szCs w:val="16"/>
        </w:rPr>
        <w:t>”</w:t>
      </w:r>
      <w:r w:rsidR="00757207" w:rsidRPr="002B33C7">
        <w:rPr>
          <w:rFonts w:ascii="Dubai" w:eastAsia="Malgun Gothic" w:hAnsi="Dubai" w:cs="Dubai"/>
          <w:sz w:val="16"/>
          <w:szCs w:val="16"/>
        </w:rPr>
        <w:t>를</w:t>
      </w:r>
      <w:r w:rsidR="00757207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757207" w:rsidRPr="002B33C7">
        <w:rPr>
          <w:rFonts w:ascii="Dubai" w:eastAsia="Malgun Gothic" w:hAnsi="Dubai" w:cs="Dubai"/>
          <w:sz w:val="16"/>
          <w:szCs w:val="16"/>
        </w:rPr>
        <w:t>살펴</w:t>
      </w:r>
      <w:r w:rsidR="00757207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757207" w:rsidRPr="002B33C7">
        <w:rPr>
          <w:rFonts w:ascii="Dubai" w:eastAsia="Malgun Gothic" w:hAnsi="Dubai" w:cs="Dubai"/>
          <w:sz w:val="16"/>
          <w:szCs w:val="16"/>
        </w:rPr>
        <w:t>보</w:t>
      </w:r>
      <w:r w:rsidR="00FB0748" w:rsidRPr="002B33C7">
        <w:rPr>
          <w:rFonts w:ascii="Dubai" w:eastAsia="Malgun Gothic" w:hAnsi="Dubai" w:cs="Dubai"/>
          <w:sz w:val="16"/>
          <w:szCs w:val="16"/>
        </w:rPr>
        <w:t>시기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바랍니다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. </w:t>
      </w:r>
      <w:r w:rsidR="00757207" w:rsidRPr="002B33C7">
        <w:rPr>
          <w:rFonts w:ascii="Dubai" w:eastAsia="Malgun Gothic" w:hAnsi="Dubai" w:cs="Dubai"/>
          <w:sz w:val="16"/>
          <w:szCs w:val="16"/>
        </w:rPr>
        <w:t>혼합된</w:t>
      </w:r>
      <w:r w:rsidR="00757207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757207" w:rsidRPr="002B33C7">
        <w:rPr>
          <w:rFonts w:ascii="Dubai" w:eastAsia="Malgun Gothic" w:hAnsi="Dubai" w:cs="Dubai"/>
          <w:sz w:val="16"/>
          <w:szCs w:val="16"/>
        </w:rPr>
        <w:t>견해는</w:t>
      </w:r>
      <w:r w:rsidR="00757207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757207" w:rsidRPr="002B33C7">
        <w:rPr>
          <w:rFonts w:ascii="Dubai" w:eastAsia="Malgun Gothic" w:hAnsi="Dubai" w:cs="Dubai"/>
          <w:sz w:val="16"/>
          <w:szCs w:val="16"/>
        </w:rPr>
        <w:t>각</w:t>
      </w:r>
      <w:r w:rsidR="00757207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757207" w:rsidRPr="002B33C7">
        <w:rPr>
          <w:rFonts w:ascii="Dubai" w:eastAsia="Malgun Gothic" w:hAnsi="Dubai" w:cs="Dubai"/>
          <w:sz w:val="16"/>
          <w:szCs w:val="16"/>
        </w:rPr>
        <w:t>견해의</w:t>
      </w:r>
      <w:r w:rsidR="00757207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757207" w:rsidRPr="002B33C7">
        <w:rPr>
          <w:rFonts w:ascii="Dubai" w:eastAsia="Malgun Gothic" w:hAnsi="Dubai" w:cs="Dubai"/>
          <w:sz w:val="16"/>
          <w:szCs w:val="16"/>
        </w:rPr>
        <w:t>장점을</w:t>
      </w:r>
      <w:r w:rsidR="00757207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757207" w:rsidRPr="002B33C7">
        <w:rPr>
          <w:rFonts w:ascii="Dubai" w:eastAsia="Malgun Gothic" w:hAnsi="Dubai" w:cs="Dubai"/>
          <w:sz w:val="16"/>
          <w:szCs w:val="16"/>
        </w:rPr>
        <w:t>모</w:t>
      </w:r>
      <w:r w:rsidR="00FB0748" w:rsidRPr="002B33C7">
        <w:rPr>
          <w:rFonts w:ascii="Dubai" w:eastAsia="Malgun Gothic" w:hAnsi="Dubai" w:cs="Dubai"/>
          <w:sz w:val="16"/>
          <w:szCs w:val="16"/>
        </w:rPr>
        <w:t>으려고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노력했습니다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. </w:t>
      </w:r>
      <w:r w:rsidR="00757207" w:rsidRPr="002B33C7">
        <w:rPr>
          <w:rFonts w:ascii="Dubai" w:eastAsia="Malgun Gothic" w:hAnsi="Dubai" w:cs="Dubai"/>
          <w:sz w:val="16"/>
          <w:szCs w:val="16"/>
        </w:rPr>
        <w:t>예를</w:t>
      </w:r>
      <w:r w:rsidR="00757207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757207" w:rsidRPr="002B33C7">
        <w:rPr>
          <w:rFonts w:ascii="Dubai" w:eastAsia="Malgun Gothic" w:hAnsi="Dubai" w:cs="Dubai"/>
          <w:sz w:val="16"/>
          <w:szCs w:val="16"/>
        </w:rPr>
        <w:t>들어</w:t>
      </w:r>
      <w:r w:rsidR="00757207" w:rsidRPr="002B33C7">
        <w:rPr>
          <w:rFonts w:ascii="Dubai" w:eastAsia="Malgun Gothic" w:hAnsi="Dubai" w:cs="Dubai"/>
          <w:sz w:val="16"/>
          <w:szCs w:val="16"/>
        </w:rPr>
        <w:t xml:space="preserve">, </w:t>
      </w:r>
      <w:r w:rsidR="00FB0748" w:rsidRPr="002B33C7">
        <w:rPr>
          <w:rFonts w:ascii="Dubai" w:eastAsia="Malgun Gothic" w:hAnsi="Dubai" w:cs="Dubai"/>
          <w:sz w:val="16"/>
          <w:szCs w:val="16"/>
        </w:rPr>
        <w:t>과거주의자들은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역사적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맥락을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중요하게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여깁니다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. </w:t>
      </w:r>
      <w:r w:rsidR="00757207" w:rsidRPr="002B33C7">
        <w:rPr>
          <w:rFonts w:ascii="Dubai" w:eastAsia="Malgun Gothic" w:hAnsi="Dubai" w:cs="Dubai"/>
          <w:sz w:val="16"/>
          <w:szCs w:val="16"/>
        </w:rPr>
        <w:t>미래주의자들은</w:t>
      </w:r>
      <w:r w:rsidR="00757207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극심한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위기의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시간이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지난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후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예수님의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재림이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이루어질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것을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강조합니다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. </w:t>
      </w:r>
      <w:r w:rsidR="00FB0748" w:rsidRPr="002B33C7">
        <w:rPr>
          <w:rFonts w:ascii="Dubai" w:eastAsia="Malgun Gothic" w:hAnsi="Dubai" w:cs="Dubai"/>
          <w:sz w:val="16"/>
          <w:szCs w:val="16"/>
        </w:rPr>
        <w:t>이상주의자들은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상징적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형태로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모든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세대에게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진리를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말하는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묵시적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그림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언어를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중시합니다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. </w:t>
      </w:r>
      <w:r w:rsidR="00FB0748" w:rsidRPr="002B33C7">
        <w:rPr>
          <w:rFonts w:ascii="Dubai" w:eastAsia="Malgun Gothic" w:hAnsi="Dubai" w:cs="Dubai"/>
          <w:sz w:val="16"/>
          <w:szCs w:val="16"/>
        </w:rPr>
        <w:t>이런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혼합된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견해는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추천할만합니다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. </w:t>
      </w:r>
      <w:r w:rsidR="00FB0748" w:rsidRPr="002B33C7">
        <w:rPr>
          <w:rFonts w:ascii="Dubai" w:eastAsia="Malgun Gothic" w:hAnsi="Dubai" w:cs="Dubai"/>
          <w:sz w:val="16"/>
          <w:szCs w:val="16"/>
        </w:rPr>
        <w:t>계시록의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주요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상징들은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하나님의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백성의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고난과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하나님의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원수들에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대한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심판과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그리고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그리스도의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승리라는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패턴이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반복됩니다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. </w:t>
      </w:r>
      <w:r w:rsidR="00FB0748" w:rsidRPr="002B33C7">
        <w:rPr>
          <w:rFonts w:ascii="Dubai" w:eastAsia="Malgun Gothic" w:hAnsi="Dubai" w:cs="Dubai"/>
          <w:sz w:val="16"/>
          <w:szCs w:val="16"/>
        </w:rPr>
        <w:t>이는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초대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교회에서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현재에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이르기까지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, </w:t>
      </w:r>
      <w:r w:rsidR="00FB0748" w:rsidRPr="002B33C7">
        <w:rPr>
          <w:rFonts w:ascii="Dubai" w:eastAsia="Malgun Gothic" w:hAnsi="Dubai" w:cs="Dubai"/>
          <w:sz w:val="16"/>
          <w:szCs w:val="16"/>
        </w:rPr>
        <w:t>그리고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미래까지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누구에게나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관련이</w:t>
      </w:r>
      <w:r w:rsidR="00FB0748" w:rsidRPr="002B33C7">
        <w:rPr>
          <w:rFonts w:ascii="Dubai" w:eastAsia="Malgun Gothic" w:hAnsi="Dubai" w:cs="Dubai"/>
          <w:sz w:val="16"/>
          <w:szCs w:val="16"/>
        </w:rPr>
        <w:t xml:space="preserve"> </w:t>
      </w:r>
      <w:r w:rsidR="00FB0748" w:rsidRPr="002B33C7">
        <w:rPr>
          <w:rFonts w:ascii="Dubai" w:eastAsia="Malgun Gothic" w:hAnsi="Dubai" w:cs="Dubai"/>
          <w:sz w:val="16"/>
          <w:szCs w:val="16"/>
        </w:rPr>
        <w:t>됩니다</w:t>
      </w:r>
      <w:r w:rsidR="00FB0748" w:rsidRPr="002B33C7">
        <w:rPr>
          <w:rFonts w:ascii="Dubai" w:eastAsia="Malgun Gothic" w:hAnsi="Dubai" w:cs="Dubai"/>
          <w:sz w:val="16"/>
          <w:szCs w:val="16"/>
        </w:rPr>
        <w:t>.</w:t>
      </w:r>
    </w:p>
  </w:footnote>
  <w:footnote w:id="2">
    <w:p w14:paraId="01C703B7" w14:textId="77777777" w:rsidR="002B33C7" w:rsidRPr="002B33C7" w:rsidRDefault="002B33C7" w:rsidP="002B33C7">
      <w:pPr>
        <w:spacing w:line="240" w:lineRule="auto"/>
        <w:rPr>
          <w:rFonts w:asciiTheme="minorEastAsia" w:eastAsiaTheme="minorEastAsia" w:hAnsiTheme="minorEastAsia"/>
          <w:sz w:val="16"/>
          <w:szCs w:val="16"/>
        </w:rPr>
      </w:pPr>
      <w:r w:rsidRPr="002B33C7">
        <w:rPr>
          <w:rFonts w:ascii="Dubai" w:eastAsiaTheme="minorEastAsia" w:hAnsi="Dubai" w:cs="Dubai"/>
          <w:sz w:val="16"/>
          <w:szCs w:val="16"/>
          <w:vertAlign w:val="superscript"/>
        </w:rPr>
        <w:footnoteRef/>
      </w:r>
      <w:r w:rsidRPr="002B33C7">
        <w:rPr>
          <w:rFonts w:ascii="Dubai" w:eastAsiaTheme="minorEastAsia" w:hAnsi="Dubai" w:cs="Dubai"/>
          <w:sz w:val="16"/>
          <w:szCs w:val="16"/>
        </w:rPr>
        <w:t xml:space="preserve"> </w:t>
      </w:r>
      <w:r w:rsidRPr="002B33C7">
        <w:rPr>
          <w:rFonts w:ascii="Dubai" w:eastAsiaTheme="minorEastAsia" w:hAnsi="Dubai" w:cs="Dubai"/>
          <w:sz w:val="16"/>
          <w:szCs w:val="16"/>
        </w:rPr>
        <w:t>144,000</w:t>
      </w:r>
      <w:r w:rsidRPr="002B33C7">
        <w:rPr>
          <w:rFonts w:ascii="Dubai" w:eastAsiaTheme="minorEastAsia" w:hAnsi="Dubai" w:cs="Dubai"/>
          <w:sz w:val="16"/>
          <w:szCs w:val="16"/>
        </w:rPr>
        <w:t>은</w:t>
      </w:r>
      <w:r w:rsidRPr="002B33C7">
        <w:rPr>
          <w:rFonts w:ascii="Dubai" w:eastAsiaTheme="minorEastAsia" w:hAnsi="Dubai" w:cs="Dubai"/>
          <w:sz w:val="16"/>
          <w:szCs w:val="16"/>
        </w:rPr>
        <w:t xml:space="preserve"> </w:t>
      </w:r>
      <w:r w:rsidRPr="002B33C7">
        <w:rPr>
          <w:rFonts w:ascii="Dubai" w:eastAsiaTheme="minorEastAsia" w:hAnsi="Dubai" w:cs="Dubai"/>
          <w:sz w:val="16"/>
          <w:szCs w:val="16"/>
        </w:rPr>
        <w:t>하나님의</w:t>
      </w:r>
      <w:r w:rsidRPr="002B33C7">
        <w:rPr>
          <w:rFonts w:ascii="Dubai" w:eastAsiaTheme="minorEastAsia" w:hAnsi="Dubai" w:cs="Dubai"/>
          <w:sz w:val="16"/>
          <w:szCs w:val="16"/>
        </w:rPr>
        <w:t xml:space="preserve"> </w:t>
      </w:r>
      <w:r w:rsidRPr="002B33C7">
        <w:rPr>
          <w:rFonts w:ascii="Dubai" w:eastAsiaTheme="minorEastAsia" w:hAnsi="Dubai" w:cs="Dubai"/>
          <w:sz w:val="16"/>
          <w:szCs w:val="16"/>
        </w:rPr>
        <w:t>택한</w:t>
      </w:r>
      <w:r w:rsidRPr="002B33C7">
        <w:rPr>
          <w:rFonts w:ascii="Dubai" w:eastAsiaTheme="minorEastAsia" w:hAnsi="Dubai" w:cs="Dubai"/>
          <w:sz w:val="16"/>
          <w:szCs w:val="16"/>
        </w:rPr>
        <w:t xml:space="preserve"> </w:t>
      </w:r>
      <w:r w:rsidRPr="002B33C7">
        <w:rPr>
          <w:rFonts w:ascii="Dubai" w:eastAsiaTheme="minorEastAsia" w:hAnsi="Dubai" w:cs="Dubai"/>
          <w:sz w:val="16"/>
          <w:szCs w:val="16"/>
        </w:rPr>
        <w:t>백성의</w:t>
      </w:r>
      <w:r w:rsidRPr="002B33C7">
        <w:rPr>
          <w:rFonts w:ascii="Dubai" w:eastAsiaTheme="minorEastAsia" w:hAnsi="Dubai" w:cs="Dubai"/>
          <w:sz w:val="16"/>
          <w:szCs w:val="16"/>
        </w:rPr>
        <w:t xml:space="preserve"> </w:t>
      </w:r>
      <w:r w:rsidRPr="002B33C7">
        <w:rPr>
          <w:rFonts w:ascii="Dubai" w:eastAsiaTheme="minorEastAsia" w:hAnsi="Dubai" w:cs="Dubai"/>
          <w:sz w:val="16"/>
          <w:szCs w:val="16"/>
        </w:rPr>
        <w:t>상징입니다</w:t>
      </w:r>
      <w:r w:rsidRPr="002B33C7">
        <w:rPr>
          <w:rFonts w:ascii="Dubai" w:eastAsiaTheme="minorEastAsia" w:hAnsi="Dubai" w:cs="Dubai"/>
          <w:sz w:val="16"/>
          <w:szCs w:val="16"/>
        </w:rPr>
        <w:t xml:space="preserve">. </w:t>
      </w:r>
      <w:r w:rsidRPr="002B33C7">
        <w:rPr>
          <w:rFonts w:ascii="Dubai" w:eastAsiaTheme="minorEastAsia" w:hAnsi="Dubai" w:cs="Dubai"/>
          <w:sz w:val="16"/>
          <w:szCs w:val="16"/>
        </w:rPr>
        <w:t>우리는</w:t>
      </w:r>
      <w:r w:rsidRPr="002B33C7">
        <w:rPr>
          <w:rFonts w:ascii="Dubai" w:eastAsiaTheme="minorEastAsia" w:hAnsi="Dubai" w:cs="Dubai"/>
          <w:sz w:val="16"/>
          <w:szCs w:val="16"/>
        </w:rPr>
        <w:t xml:space="preserve"> </w:t>
      </w:r>
      <w:r w:rsidRPr="002B33C7">
        <w:rPr>
          <w:rFonts w:ascii="Dubai" w:eastAsiaTheme="minorEastAsia" w:hAnsi="Dubai" w:cs="Dubai"/>
          <w:sz w:val="16"/>
          <w:szCs w:val="16"/>
        </w:rPr>
        <w:t>이를</w:t>
      </w:r>
      <w:r w:rsidRPr="002B33C7">
        <w:rPr>
          <w:rFonts w:ascii="Dubai" w:eastAsiaTheme="minorEastAsia" w:hAnsi="Dubai" w:cs="Dubai"/>
          <w:sz w:val="16"/>
          <w:szCs w:val="16"/>
        </w:rPr>
        <w:t xml:space="preserve"> </w:t>
      </w:r>
      <w:r w:rsidRPr="002B33C7">
        <w:rPr>
          <w:rFonts w:ascii="Dubai" w:eastAsiaTheme="minorEastAsia" w:hAnsi="Dubai" w:cs="Dubai"/>
          <w:sz w:val="16"/>
          <w:szCs w:val="16"/>
        </w:rPr>
        <w:t>해석하는데</w:t>
      </w:r>
      <w:r w:rsidRPr="002B33C7">
        <w:rPr>
          <w:rFonts w:ascii="Dubai" w:eastAsiaTheme="minorEastAsia" w:hAnsi="Dubai" w:cs="Dubai"/>
          <w:sz w:val="16"/>
          <w:szCs w:val="16"/>
        </w:rPr>
        <w:t xml:space="preserve"> </w:t>
      </w:r>
      <w:r w:rsidRPr="002B33C7">
        <w:rPr>
          <w:rFonts w:ascii="Dubai" w:eastAsiaTheme="minorEastAsia" w:hAnsi="Dubai" w:cs="Dubai"/>
          <w:sz w:val="16"/>
          <w:szCs w:val="16"/>
        </w:rPr>
        <w:t>있어서</w:t>
      </w:r>
      <w:r w:rsidRPr="002B33C7">
        <w:rPr>
          <w:rFonts w:ascii="Dubai" w:eastAsiaTheme="minorEastAsia" w:hAnsi="Dubai" w:cs="Dubai"/>
          <w:sz w:val="16"/>
          <w:szCs w:val="16"/>
        </w:rPr>
        <w:t xml:space="preserve"> </w:t>
      </w:r>
      <w:r w:rsidRPr="002B33C7">
        <w:rPr>
          <w:rFonts w:ascii="Dubai" w:eastAsiaTheme="minorEastAsia" w:hAnsi="Dubai" w:cs="Dubai"/>
          <w:sz w:val="16"/>
          <w:szCs w:val="16"/>
        </w:rPr>
        <w:t>지나치게</w:t>
      </w:r>
      <w:r w:rsidRPr="002B33C7">
        <w:rPr>
          <w:rFonts w:ascii="Dubai" w:eastAsiaTheme="minorEastAsia" w:hAnsi="Dubai" w:cs="Dubai"/>
          <w:sz w:val="16"/>
          <w:szCs w:val="16"/>
        </w:rPr>
        <w:t xml:space="preserve"> </w:t>
      </w:r>
      <w:r w:rsidRPr="002B33C7">
        <w:rPr>
          <w:rFonts w:ascii="Dubai" w:eastAsiaTheme="minorEastAsia" w:hAnsi="Dubai" w:cs="Dubai"/>
          <w:sz w:val="16"/>
          <w:szCs w:val="16"/>
        </w:rPr>
        <w:t>엄격하게</w:t>
      </w:r>
      <w:r w:rsidRPr="002B33C7">
        <w:rPr>
          <w:rFonts w:ascii="Dubai" w:eastAsiaTheme="minorEastAsia" w:hAnsi="Dubai" w:cs="Dubai"/>
          <w:sz w:val="16"/>
          <w:szCs w:val="16"/>
        </w:rPr>
        <w:t xml:space="preserve"> </w:t>
      </w:r>
      <w:r w:rsidRPr="002B33C7">
        <w:rPr>
          <w:rFonts w:ascii="Dubai" w:eastAsiaTheme="minorEastAsia" w:hAnsi="Dubai" w:cs="Dubai"/>
          <w:sz w:val="16"/>
          <w:szCs w:val="16"/>
        </w:rPr>
        <w:t>하거나</w:t>
      </w:r>
      <w:r w:rsidRPr="002B33C7">
        <w:rPr>
          <w:rFonts w:ascii="Dubai" w:eastAsiaTheme="minorEastAsia" w:hAnsi="Dubai" w:cs="Dubai"/>
          <w:sz w:val="16"/>
          <w:szCs w:val="16"/>
        </w:rPr>
        <w:t xml:space="preserve"> </w:t>
      </w:r>
      <w:r w:rsidRPr="002B33C7">
        <w:rPr>
          <w:rFonts w:ascii="Dubai" w:eastAsiaTheme="minorEastAsia" w:hAnsi="Dubai" w:cs="Dubai"/>
          <w:sz w:val="16"/>
          <w:szCs w:val="16"/>
        </w:rPr>
        <w:t>교리적으로</w:t>
      </w:r>
      <w:r w:rsidRPr="002B33C7">
        <w:rPr>
          <w:rFonts w:ascii="Dubai" w:eastAsiaTheme="minorEastAsia" w:hAnsi="Dubai" w:cs="Dubai"/>
          <w:sz w:val="16"/>
          <w:szCs w:val="16"/>
        </w:rPr>
        <w:t xml:space="preserve"> </w:t>
      </w:r>
      <w:r w:rsidRPr="002B33C7">
        <w:rPr>
          <w:rFonts w:ascii="Dubai" w:eastAsiaTheme="minorEastAsia" w:hAnsi="Dubai" w:cs="Dubai"/>
          <w:sz w:val="16"/>
          <w:szCs w:val="16"/>
        </w:rPr>
        <w:t>해서는</w:t>
      </w:r>
      <w:r w:rsidRPr="002B33C7">
        <w:rPr>
          <w:rFonts w:ascii="Dubai" w:eastAsiaTheme="minorEastAsia" w:hAnsi="Dubai" w:cs="Dubai"/>
          <w:sz w:val="16"/>
          <w:szCs w:val="16"/>
        </w:rPr>
        <w:t xml:space="preserve"> </w:t>
      </w:r>
      <w:r w:rsidRPr="002B33C7">
        <w:rPr>
          <w:rFonts w:ascii="Dubai" w:eastAsiaTheme="minorEastAsia" w:hAnsi="Dubai" w:cs="Dubai"/>
          <w:sz w:val="16"/>
          <w:szCs w:val="16"/>
        </w:rPr>
        <w:t>안됩니다</w:t>
      </w:r>
      <w:r w:rsidRPr="002B33C7">
        <w:rPr>
          <w:rFonts w:ascii="Dubai" w:eastAsiaTheme="minorEastAsia" w:hAnsi="Dubai" w:cs="Dubai"/>
          <w:sz w:val="16"/>
          <w:szCs w:val="16"/>
        </w:rPr>
        <w:t>.</w:t>
      </w:r>
      <w:r w:rsidRPr="002B33C7">
        <w:rPr>
          <w:rFonts w:asciiTheme="minorEastAsia" w:eastAsiaTheme="minorEastAsia" w:hAnsiTheme="minorEastAsia"/>
          <w:sz w:val="16"/>
          <w:szCs w:val="16"/>
        </w:rPr>
        <w:t xml:space="preserve">  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doNotDisplayPageBoundaries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MzM1NDA3NTI1NTVR0lEKTi0uzszPAykwrAUAVvSI7iwAAAA="/>
  </w:docVars>
  <w:rsids>
    <w:rsidRoot w:val="00232BDE"/>
    <w:rsid w:val="000106ED"/>
    <w:rsid w:val="00032E8A"/>
    <w:rsid w:val="000971BA"/>
    <w:rsid w:val="00232BDE"/>
    <w:rsid w:val="002B33C7"/>
    <w:rsid w:val="004113C1"/>
    <w:rsid w:val="00537A8E"/>
    <w:rsid w:val="00757207"/>
    <w:rsid w:val="00B3745C"/>
    <w:rsid w:val="00CB57CF"/>
    <w:rsid w:val="00DA1576"/>
    <w:rsid w:val="00EF0375"/>
    <w:rsid w:val="00FB0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40DFA2"/>
  <w15:docId w15:val="{BAE9C4C1-A08C-4549-86F7-25C4AAE8E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Batang" w:hAnsi="Arial" w:cs="Arial"/>
        <w:sz w:val="22"/>
        <w:szCs w:val="22"/>
        <w:lang w:val="en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a">
    <w:name w:val="본문"/>
    <w:rsid w:val="00EF0375"/>
    <w:pPr>
      <w:pBdr>
        <w:top w:val="nil"/>
        <w:left w:val="nil"/>
        <w:bottom w:val="nil"/>
        <w:right w:val="nil"/>
        <w:between w:val="nil"/>
        <w:bar w:val="nil"/>
      </w:pBdr>
      <w:spacing w:line="240" w:lineRule="auto"/>
    </w:pPr>
    <w:rPr>
      <w:rFonts w:ascii="Arial Unicode MS" w:eastAsia="Helvetica Neue" w:hAnsi="Arial Unicode MS" w:cs="Arial Unicode MS" w:hint="eastAsia"/>
      <w:color w:val="000000"/>
      <w:bdr w:val="nil"/>
      <w:lang w:val="ko-KR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5</TotalTime>
  <Pages>1</Pages>
  <Words>99</Words>
  <Characters>56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 Yang</dc:creator>
  <cp:lastModifiedBy>Mark Yang</cp:lastModifiedBy>
  <cp:revision>5</cp:revision>
  <dcterms:created xsi:type="dcterms:W3CDTF">2021-04-27T03:09:00Z</dcterms:created>
  <dcterms:modified xsi:type="dcterms:W3CDTF">2021-04-27T20:47:00Z</dcterms:modified>
</cp:coreProperties>
</file>